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aria Silva</w:t>
      </w:r>
      <w:r>
        <w:br/>
      </w:r>
      <w:r>
        <w:t xml:space="preserve">Av. W/5 Norte, Bloco A, Sala 102</w:t>
      </w:r>
      <w:r>
        <w:br/>
      </w:r>
      <w:r>
        <w:t xml:space="preserve">Brasília - DF, 70853-903</w:t>
      </w:r>
      <w:r>
        <w:br/>
      </w:r>
      <w:r>
        <w:t xml:space="preserve">Brazil</w:t>
      </w:r>
      <w:r>
        <w:br/>
      </w:r>
      <w:r>
        <w:t xml:space="preserve">+55 (61) 98765-4321 | maria.silva@email.com</w:t>
      </w:r>
    </w:p>
    <w:bookmarkEnd w:id="20"/>
    <w:p>
      <w:pPr>
        <w:pStyle w:val="BodyText"/>
      </w:pPr>
      <w:r>
        <w:t xml:space="preserve">October 26, 2023</w:t>
      </w:r>
    </w:p>
    <w:p>
      <w:pPr>
        <w:pStyle w:val="BodyText"/>
      </w:pPr>
      <w:r>
        <w:t xml:space="preserve">Human Resources Department</w:t>
      </w:r>
      <w:r>
        <w:br/>
      </w:r>
      <w:r>
        <w:t xml:space="preserve">Petrobras Brasília Operations Center</w:t>
      </w:r>
      <w:r>
        <w:br/>
      </w:r>
      <w:r>
        <w:t xml:space="preserve">Esplanada dos Ministérios, Bloco T, Sobreloja</w:t>
      </w:r>
      <w:r>
        <w:br/>
      </w:r>
      <w:r>
        <w:t xml:space="preserve">Brasília - DF, 70175-900</w:t>
      </w:r>
      <w:r>
        <w:br/>
      </w:r>
      <w:r>
        <w:t xml:space="preserve">Brazil</w:t>
      </w:r>
    </w:p>
    <w:p>
      <w:pPr>
        <w:pStyle w:val="BodyText"/>
      </w:pPr>
      <w:r>
        <w:t xml:space="preserve">Subject: Internship Application for Petroleum Engineer Position – Brazil Brasília</w:t>
      </w:r>
    </w:p>
    <w:p>
      <w:pPr>
        <w:pStyle w:val="BodyText"/>
      </w:pPr>
      <w:r>
        <w:t xml:space="preserve">Dear Hiring Manager,</w:t>
      </w:r>
    </w:p>
    <w:p>
      <w:pPr>
        <w:pStyle w:val="BodyText"/>
      </w:pPr>
      <w:r>
        <w:t xml:space="preserve">It is with profound enthusiasm that I submit my application for the Petroleum Engineer Internship position at Petrobras' operations center in Brazil Brasília. As a final-year student at the Federal University of Brasília (UnB) pursuing a Bachelor's degree in Petroleum Engineering, I have meticulously prepared myself to contribute meaningfully to your esteemed organization's mission of advancing Brazil's energy landscape while respecting environmental stewardship and national development goals. This</w:t>
      </w:r>
      <w:r>
        <w:t xml:space="preserve"> </w:t>
      </w:r>
      <w:r>
        <w:rPr>
          <w:bCs/>
          <w:b/>
        </w:rPr>
        <w:t xml:space="preserve">Internship Application Letter</w:t>
      </w:r>
      <w:r>
        <w:t xml:space="preserve"> </w:t>
      </w:r>
      <w:r>
        <w:t xml:space="preserve">represents not merely a professional opportunity, but a deeply personal commitment to supporting Brazil's strategic position as a global energy leader through the lens of sustainable petroleum engineering in our nation's capital city.</w:t>
      </w:r>
    </w:p>
    <w:p>
      <w:pPr>
        <w:pStyle w:val="BodyText"/>
      </w:pPr>
      <w:r>
        <w:t xml:space="preserve">My academic journey at UnB has immersed me in the technical complexities of reservoir engineering, drilling operations, and production optimization – subjects directly aligned with Petrobras' cutting-edge projects. I recently completed a capstone project analyzing pre-salt reservoir characteristics in the Santos Basin using Petrel software, which demonstrated my ability to translate theoretical knowledge into practical solutions. This experience was particularly relevant given Brazil's transformative role in global oil markets since the discovery of its vast offshore reserves. What excites me most about contributing to</w:t>
      </w:r>
      <w:r>
        <w:t xml:space="preserve"> </w:t>
      </w:r>
      <w:r>
        <w:rPr>
          <w:bCs/>
          <w:b/>
        </w:rPr>
        <w:t xml:space="preserve">Petroleum Engineer</w:t>
      </w:r>
      <w:r>
        <w:t xml:space="preserve"> </w:t>
      </w:r>
      <w:r>
        <w:t xml:space="preserve">initiatives in</w:t>
      </w:r>
      <w:r>
        <w:t xml:space="preserve"> </w:t>
      </w:r>
      <w:r>
        <w:rPr>
          <w:bCs/>
          <w:b/>
        </w:rPr>
        <w:t xml:space="preserve">Brazil Brasília</w:t>
      </w:r>
      <w:r>
        <w:t xml:space="preserve"> </w:t>
      </w:r>
      <w:r>
        <w:t xml:space="preserve">is the unique opportunity to work at the epicenter of energy policy formation. Unlike other Brazilian cities where operational hubs dominate, Brasília serves as Brazil's administrative and regulatory heart, housing critical institutions like ANP (National Agency of Petroleum) and Petrobras' strategic planning division. This concentration creates an unparalleled learning environment where engineering solutions directly inform national energy strategy.</w:t>
      </w:r>
    </w:p>
    <w:p>
      <w:pPr>
        <w:pStyle w:val="BodyText"/>
      </w:pPr>
      <w:r>
        <w:t xml:space="preserve">My academic excellence (3.8/4.0 GPA) is complemented by hands-on experience gained through the UnB Oil &amp; Gas Student Association, where I coordinated a simulation competition modeling deepwater well interventions under simulated environmental constraints. This project required navigating complex regulatory frameworks – exactly the interdisciplinary understanding needed to thrive in Brasília's energy ecosystem. I've also completed certifications in HAZOP analysis and GIS applications for reservoir mapping through Petrobras' technical development program, demonstrating my proactive commitment to industry standards before formal employment.</w:t>
      </w:r>
    </w:p>
    <w:p>
      <w:pPr>
        <w:pStyle w:val="BodyText"/>
      </w:pPr>
      <w:r>
        <w:t xml:space="preserve">What truly sets my application apart is my deep understanding of Brazil's specific energy challenges. Having grown up in Goiânia, I've witnessed firsthand how petroleum engineering directly impacts regional development – from creating jobs in the Center-West to funding national infrastructure through sovereign wealth. My research on optimizing oil recovery techniques for Brazilian reservoirs with high paraffin content has been submitted for publication at the Brazilian Society of Petroleum Engineering (SPE Brasil). This work underscores my dedication to solving Brazil-specific problems, not generic engineering cases. I am particularly drawn to Petrobras' current initiatives in carbon capture and hydrogen integration – projects that will shape energy transitions precisely through the strategic location of Brasília.</w:t>
      </w:r>
    </w:p>
    <w:p>
      <w:pPr>
        <w:pStyle w:val="BodyText"/>
      </w:pPr>
      <w:r>
        <w:t xml:space="preserve">The significance of pursuing this</w:t>
      </w:r>
      <w:r>
        <w:t xml:space="preserve"> </w:t>
      </w:r>
      <w:r>
        <w:rPr>
          <w:bCs/>
          <w:b/>
        </w:rPr>
        <w:t xml:space="preserve">Internship Application Letter</w:t>
      </w:r>
      <w:r>
        <w:t xml:space="preserve"> </w:t>
      </w:r>
      <w:r>
        <w:t xml:space="preserve">opportunity in Brasília cannot be overstated. While Rio de Janeiro may house Petrobras' operational centers, Brasília functions as Brazil's energy command center where policies are crafted, international agreements are negotiated (like those with the OPEC+ group), and national energy security is debated. This positioning offers an exceptional vantage point for a young engineer to understand how engineering decisions translate into economic policy – a perspective I believe will transform my career trajectory. I've followed Petrobras' innovative work in Brasília's technology hub, particularly the development of AI-driven reservoir models that are now being piloted across Brazil's onshore fields.</w:t>
      </w:r>
    </w:p>
    <w:p>
      <w:pPr>
        <w:pStyle w:val="BodyText"/>
      </w:pPr>
      <w:r>
        <w:t xml:space="preserve">My technical capabilities align precisely with your requirements: Proficient in Schlumberger Petrel, ECLIPSE, and Python for data analysis; experienced in field operations through our university's partnership with the Cidade do Galpão oilfield; and fluent in Portuguese (native) and English (fluent). More importantly, I share Petrobras' values of innovation rooted in Brazilian context. My volunteer work with "Engenheiros sem Fronteiras" taught me to approach engineering challenges through community-centered lenses – a skill directly applicable when designing projects affecting local communities near Brazil's oil fields.</w:t>
      </w:r>
    </w:p>
    <w:p>
      <w:pPr>
        <w:pStyle w:val="BodyText"/>
      </w:pPr>
      <w:r>
        <w:t xml:space="preserve">I am confident that my technical foundation, contextual understanding of Brazil's energy sector, and passion for sustainable petroleum development make me an exceptional fit for this internship. The opportunity to contribute to Petrobras' mission in the nation's capital – where every engineering solution has national significance – represents the ideal convergence of my academic preparation and professional aspirations. I am particularly eager to learn from your team about how Brasília-based initiatives directly influence Brazil's position as a top-5 global oil producer and carbon-neutral energy transition leader.</w:t>
      </w:r>
    </w:p>
    <w:p>
      <w:pPr>
        <w:pStyle w:val="BodyText"/>
      </w:pPr>
      <w:r>
        <w:t xml:space="preserve">Thank you for considering my application. I have attached my resume, academic transcripts, and project portfolio for your review. I welcome the opportunity to discuss how my skills in reservoir analysis, regulatory compliance understanding, and commitment to Brazilian energy security can benefit Petrobras' operations center in Brasília. Please contact me at your earliest convenience to schedule an interview.</w:t>
      </w:r>
    </w:p>
    <w:p>
      <w:pPr>
        <w:pStyle w:val="BodyText"/>
      </w:pPr>
      <w:r>
        <w:t xml:space="preserve">Sincerely,</w:t>
      </w:r>
      <w:r>
        <w:br/>
      </w:r>
      <w:r>
        <w:br/>
      </w:r>
      <w:r>
        <w:t xml:space="preserve">Maria Silva</w:t>
      </w:r>
      <w:r>
        <w:br/>
      </w:r>
      <w:r>
        <w:t xml:space="preserve">Petroleum Engineering Student</w:t>
      </w:r>
      <w:r>
        <w:br/>
      </w:r>
      <w:r>
        <w:t xml:space="preserve">Federal University of Brasília (U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3T06:47:23Z</dcterms:created>
  <dcterms:modified xsi:type="dcterms:W3CDTF">2026-07-23T06:47:23Z</dcterms:modified>
</cp:coreProperties>
</file>

<file path=docProps/custom.xml><?xml version="1.0" encoding="utf-8"?>
<Properties xmlns="http://schemas.openxmlformats.org/officeDocument/2006/custom-properties" xmlns:vt="http://schemas.openxmlformats.org/officeDocument/2006/docPropsVTypes"/>
</file>